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AFC" w:rsidRDefault="002B2AFC">
      <w:r w:rsidRPr="002B2AFC">
        <w:t>Do you feel any language barrier or cultural shock as a</w:t>
      </w:r>
      <w:r>
        <w:t>n</w:t>
      </w:r>
      <w:r w:rsidRPr="002B2AFC">
        <w:t xml:space="preserve"> international student in Melbourne, Australia?</w:t>
      </w:r>
    </w:p>
    <w:p w:rsidR="002B2AFC" w:rsidRDefault="002B2AFC">
      <w:r>
        <w:t xml:space="preserve">As an international student, sometimes do you find struggle to understand what professor says and what he/she wants at the beginning? </w:t>
      </w:r>
    </w:p>
    <w:p w:rsidR="002B2AFC" w:rsidRDefault="002B2AFC">
      <w:r>
        <w:t>Are you getting enough support to understand your assignment in the university (professor, library or learning hub) or do you want any change or suggestion as an international student?</w:t>
      </w:r>
    </w:p>
    <w:p w:rsidR="002B2AFC" w:rsidRDefault="002B2AFC">
      <w:r>
        <w:t xml:space="preserve">As an international student, do you feel any financial pressure related to your fees, arranging accommodation or transportation? </w:t>
      </w:r>
    </w:p>
    <w:p w:rsidR="002B2AFC" w:rsidRDefault="002B2AFC">
      <w:r>
        <w:t>Do you wish if the university or government gives the rebate on accommodation or transportation?</w:t>
      </w:r>
    </w:p>
    <w:p w:rsidR="002B2AFC" w:rsidRDefault="002B2AFC">
      <w:r>
        <w:t>Are you getting enough job opportunities to support yourself? Is it easier to get a job in your field or you’ve to find jobs in other places?</w:t>
      </w:r>
    </w:p>
    <w:p w:rsidR="002B2AFC" w:rsidRDefault="00B64F4A">
      <w:r>
        <w:t xml:space="preserve">Do you feel there could be </w:t>
      </w:r>
      <w:proofErr w:type="gramStart"/>
      <w:r>
        <w:t>more easier</w:t>
      </w:r>
      <w:proofErr w:type="gramEnd"/>
      <w:r>
        <w:t xml:space="preserve"> ways to get information related to volunteers, </w:t>
      </w:r>
      <w:proofErr w:type="spellStart"/>
      <w:r>
        <w:t>meetups</w:t>
      </w:r>
      <w:proofErr w:type="spellEnd"/>
      <w:r>
        <w:t xml:space="preserve"> or sports events instead of mails or VUHQ? </w:t>
      </w:r>
    </w:p>
    <w:p w:rsidR="00B64F4A" w:rsidRDefault="00B64F4A">
      <w:r>
        <w:t xml:space="preserve">If there is any </w:t>
      </w:r>
      <w:proofErr w:type="spellStart"/>
      <w:r>
        <w:t>chatbot</w:t>
      </w:r>
      <w:proofErr w:type="spellEnd"/>
      <w:r>
        <w:t xml:space="preserve"> available which sends you weekly notifications related to events, jobs or </w:t>
      </w:r>
      <w:proofErr w:type="spellStart"/>
      <w:r>
        <w:t>meetups</w:t>
      </w:r>
      <w:proofErr w:type="spellEnd"/>
      <w:r>
        <w:t xml:space="preserve"> directly on </w:t>
      </w:r>
      <w:proofErr w:type="spellStart"/>
      <w:r>
        <w:t>WhatsApp</w:t>
      </w:r>
      <w:proofErr w:type="spellEnd"/>
      <w:r>
        <w:t xml:space="preserve">, Messenger or SMS, does it make your life easier and how? </w:t>
      </w:r>
    </w:p>
    <w:p w:rsidR="002B2AFC" w:rsidRDefault="002B2AFC">
      <w:r w:rsidRPr="002B2AFC">
        <w:t>What is your expectation from the university and course?</w:t>
      </w:r>
    </w:p>
    <w:p w:rsidR="00B64F4A" w:rsidRDefault="00B64F4A">
      <w:r>
        <w:t>Last but not least, are you enjoying the weather, sightseeing, or beaches of Melbourne?</w:t>
      </w:r>
      <w:bookmarkStart w:id="0" w:name="_GoBack"/>
      <w:bookmarkEnd w:id="0"/>
    </w:p>
    <w:p w:rsidR="002B2AFC" w:rsidRDefault="002B2AFC"/>
    <w:p w:rsidR="002B2AFC" w:rsidRDefault="002B2AFC"/>
    <w:sectPr w:rsidR="002B2A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NjC1NDc0N7I0NjFT0lEKTi0uzszPAykwrAUAXvtM5SwAAAA="/>
  </w:docVars>
  <w:rsids>
    <w:rsidRoot w:val="002B2AFC"/>
    <w:rsid w:val="002B2AFC"/>
    <w:rsid w:val="00B52DE2"/>
    <w:rsid w:val="00B64F4A"/>
    <w:rsid w:val="00C77001"/>
    <w:rsid w:val="00C91020"/>
    <w:rsid w:val="00DD1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1C7553A-070F-4264-8CDE-A0EB6123A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4"/>
        <w:szCs w:val="24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1A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88</Words>
  <Characters>107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come</dc:creator>
  <cp:keywords/>
  <dc:description/>
  <cp:lastModifiedBy>Welcome</cp:lastModifiedBy>
  <cp:revision>2</cp:revision>
  <dcterms:created xsi:type="dcterms:W3CDTF">2020-03-14T03:36:00Z</dcterms:created>
  <dcterms:modified xsi:type="dcterms:W3CDTF">2020-03-14T04:16:00Z</dcterms:modified>
</cp:coreProperties>
</file>